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ain model set - all observ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persal r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 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Δ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 weigh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5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6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5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6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6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9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6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79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7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7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8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8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2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6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6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6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6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2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6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3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6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3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6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3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6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3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8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4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8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4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addi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8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4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7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4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7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4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7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4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 and velocity of climate change (intera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:velocity of climate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7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4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5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5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5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mum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89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85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0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7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im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0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17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08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23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ential dispersal r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08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23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7T18:49:24Z</dcterms:created>
  <dcterms:modified xsi:type="dcterms:W3CDTF">2025-02-07T18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